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A72B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A72B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A72B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A72B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A72B3D">
      <w:pPr>
        <w:pStyle w:val="1"/>
        <w:numPr>
          <w:ilvl w:val="0"/>
          <w:numId w:val="10"/>
        </w:numPr>
      </w:pPr>
      <w:bookmarkStart w:id="0" w:name="_Ref488331639"/>
      <w:r>
        <w:t>Introduction</w:t>
      </w:r>
      <w:bookmarkEnd w:id="0"/>
    </w:p>
    <w:p w14:paraId="4B6A6F6F" w14:textId="2AC265FC" w:rsidR="009F38AB" w:rsidRDefault="00A72B3D">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Post125bis][304][IoT-NTN Enh] 36.321 CR (Mediatek)</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A72B3D">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A72B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A72B3D">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A72B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A72B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392E8B92" w:rsidR="009F38AB" w:rsidRDefault="002971C8" w:rsidP="002971C8">
            <w:pPr>
              <w:spacing w:after="0"/>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3E4EB343" w:rsidR="009F38AB" w:rsidRDefault="002971C8">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443F851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Ericsson</w:t>
            </w:r>
          </w:p>
        </w:tc>
        <w:tc>
          <w:tcPr>
            <w:tcW w:w="6373" w:type="dxa"/>
            <w:tcMar>
              <w:top w:w="0" w:type="dxa"/>
              <w:left w:w="108" w:type="dxa"/>
              <w:bottom w:w="0" w:type="dxa"/>
              <w:right w:w="108" w:type="dxa"/>
            </w:tcMar>
          </w:tcPr>
          <w:p w14:paraId="419DAA2F" w14:textId="2ACEA47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DOT s DOT karlsson AT ericsson DOT 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03F019BF" w:rsidR="009F38AB" w:rsidRDefault="00B15F5B">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737DBA1" w:rsidR="009F38AB" w:rsidRDefault="00B15F5B" w:rsidP="00B15F5B">
            <w:pPr>
              <w:spacing w:after="0"/>
              <w:ind w:leftChars="283" w:left="566"/>
              <w:jc w:val="center"/>
              <w:rPr>
                <w:rFonts w:ascii="Calibri" w:hAnsi="Calibri" w:cs="Calibri" w:hint="eastAsia"/>
                <w:sz w:val="22"/>
                <w:szCs w:val="22"/>
                <w:lang w:val="it-IT"/>
              </w:rPr>
            </w:pPr>
            <w:r>
              <w:rPr>
                <w:rFonts w:ascii="Calibri" w:hAnsi="Calibri" w:cs="Calibri" w:hint="eastAsia"/>
                <w:sz w:val="22"/>
                <w:szCs w:val="22"/>
                <w:lang w:val="it-IT"/>
              </w:rPr>
              <w:t>Yitao Mo /Stephen (yitao.mo@vivo.com)</w:t>
            </w: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等线"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等线"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等线"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A72B3D">
      <w:pPr>
        <w:pStyle w:val="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For multiple TBs scheduled by DCI, for a HARQ process configured as HARQ feedback disabled by RRC and further reversed to HARQ feedback enabled by DCI, NB-IoT UE behaviour on DRX follows the as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r>
              <w:rPr>
                <w:szCs w:val="21"/>
              </w:rPr>
              <w:t>eIMTA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r>
              <w:rPr>
                <w:szCs w:val="21"/>
              </w:rPr>
              <w:t>eIMTA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commentRangeStart w:id="13"/>
            <w:r>
              <w:rPr>
                <w:i/>
                <w:iCs/>
              </w:rPr>
              <w:t>downlinkHARQ-FeedbackDisabled</w:t>
            </w:r>
            <w:bookmarkEnd w:id="12"/>
            <w:r>
              <w:t xml:space="preserve"> </w:t>
            </w:r>
            <w:commentRangeEnd w:id="13"/>
            <w:r w:rsidR="00A72B3D">
              <w:rPr>
                <w:rStyle w:val="af9"/>
                <w:lang w:eastAsia="zh-CN"/>
              </w:rPr>
              <w:commentReference w:id="13"/>
            </w:r>
            <w:r>
              <w:t>is not configured for the corresponding HARQ process; or</w:t>
            </w:r>
          </w:p>
          <w:p w14:paraId="581BD964" w14:textId="77777777" w:rsidR="00777ECA" w:rsidRDefault="00777ECA" w:rsidP="00777ECA">
            <w:pPr>
              <w:pStyle w:val="B4"/>
            </w:pPr>
            <w:bookmarkStart w:id="14" w:name="OLE_LINK2"/>
            <w:r>
              <w:t>-</w:t>
            </w:r>
            <w:r>
              <w:tab/>
              <w:t xml:space="preserve">if the HARQ feedback is disabled by </w:t>
            </w:r>
            <w:r>
              <w:rPr>
                <w:i/>
                <w:iCs/>
              </w:rPr>
              <w:t>downlinkHARQ-FeedbackDisabled</w:t>
            </w:r>
            <w:r>
              <w:t xml:space="preserve"> for the corresponding HARQ process</w:t>
            </w:r>
            <w:bookmarkStart w:id="15" w:name="_Hlk162899416"/>
            <w:ins w:id="16" w:author="Mediatek" w:date="2024-04-01T21:21:00Z">
              <w:r>
                <w:t xml:space="preserve"> </w:t>
              </w:r>
              <w:r>
                <w:rPr>
                  <w:lang w:eastAsia="zh-CN"/>
                </w:rPr>
                <w:t>except</w:t>
              </w:r>
              <w:r>
                <w:t xml:space="preserve"> </w:t>
              </w:r>
            </w:ins>
            <w:ins w:id="17" w:author="Mediatek" w:date="2024-04-01T21:23:00Z">
              <w:r>
                <w:t xml:space="preserve">the </w:t>
              </w:r>
            </w:ins>
            <w:ins w:id="18" w:author="Mediatek" w:date="2024-04-01T21:22:00Z">
              <w:r>
                <w:t>HARQ feedback is further re</w:t>
              </w:r>
            </w:ins>
            <w:ins w:id="19" w:author="Mediatek" w:date="2024-04-01T21:23:00Z">
              <w:r>
                <w:t xml:space="preserve">versed to </w:t>
              </w:r>
            </w:ins>
            <w:ins w:id="20" w:author="Mediatek" w:date="2024-04-01T21:22:00Z">
              <w:r>
                <w:t xml:space="preserve">enabled by lower layers and </w:t>
              </w:r>
            </w:ins>
            <w:ins w:id="21" w:author="Mediatek" w:date="2024-04-01T21:21:00Z">
              <w:r>
                <w:t>lower layers have indicated scheduling of transmission of multiple TBs</w:t>
              </w:r>
            </w:ins>
            <w:bookmarkEnd w:id="15"/>
            <w:r>
              <w:t>; or</w:t>
            </w:r>
          </w:p>
          <w:bookmarkEnd w:id="14"/>
          <w:p w14:paraId="2A5E8415" w14:textId="3EFC0387" w:rsidR="00777ECA" w:rsidRDefault="00275CB3" w:rsidP="00B97284">
            <w:pPr>
              <w:pStyle w:val="B4"/>
            </w:pPr>
            <w:r>
              <w:t xml:space="preserve">-  </w:t>
            </w:r>
            <w:r w:rsidR="00777ECA">
              <w:t xml:space="preserve">if the HARQ feedback is enabled by </w:t>
            </w:r>
            <w:r w:rsidR="00777ECA">
              <w:rPr>
                <w:rStyle w:val="fontstyle01"/>
              </w:rPr>
              <w:t>downlinkHARQ-FeedbackDisabled</w:t>
            </w:r>
            <w:r w:rsidR="00777ECA">
              <w:t xml:space="preserve"> for the corresponding HARQ process and </w:t>
            </w:r>
            <w:bookmarkStart w:id="22" w:name="OLE_LINK5"/>
            <w:r w:rsidR="00777ECA">
              <w:t>further reversed to disabled by lower layers</w:t>
            </w:r>
            <w:bookmarkEnd w:id="22"/>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3"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3"/>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2C1AE1" w14:paraId="084B3AE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1FD223" w14:textId="29D32D2D" w:rsidR="002C1AE1" w:rsidRDefault="001C6A9B"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64CD6C38" w14:textId="46CE91CA" w:rsidR="002C1AE1" w:rsidRDefault="00FF698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6AC6920B" w14:textId="3B3DE3E7" w:rsidR="002C1AE1" w:rsidRDefault="001C6A9B" w:rsidP="0009058F">
            <w:pPr>
              <w:spacing w:after="0"/>
              <w:rPr>
                <w:rFonts w:eastAsiaTheme="minorEastAsia"/>
                <w:sz w:val="22"/>
                <w:szCs w:val="22"/>
              </w:rPr>
            </w:pPr>
            <w:r>
              <w:rPr>
                <w:rFonts w:eastAsiaTheme="minorEastAsia"/>
                <w:sz w:val="22"/>
                <w:szCs w:val="22"/>
              </w:rPr>
              <w:t xml:space="preserve">“Except” </w:t>
            </w:r>
            <w:r w:rsidR="00C74084">
              <w:rPr>
                <w:rFonts w:eastAsiaTheme="minorEastAsia"/>
                <w:sz w:val="22"/>
                <w:szCs w:val="22"/>
              </w:rPr>
              <w:t xml:space="preserve">here </w:t>
            </w:r>
            <w:r>
              <w:rPr>
                <w:rFonts w:eastAsiaTheme="minorEastAsia"/>
                <w:sz w:val="22"/>
                <w:szCs w:val="22"/>
              </w:rPr>
              <w:t>is not very clear.</w:t>
            </w:r>
            <w:r w:rsidR="00C74084">
              <w:rPr>
                <w:rFonts w:eastAsiaTheme="minorEastAsia"/>
                <w:sz w:val="22"/>
                <w:szCs w:val="22"/>
              </w:rPr>
              <w:t xml:space="preserve"> </w:t>
            </w:r>
            <w:r>
              <w:rPr>
                <w:rFonts w:eastAsiaTheme="minorEastAsia"/>
                <w:sz w:val="22"/>
                <w:szCs w:val="22"/>
              </w:rPr>
              <w:t>Suggestion:</w:t>
            </w:r>
          </w:p>
          <w:p w14:paraId="1A42CE8D" w14:textId="77777777" w:rsidR="001C6A9B" w:rsidRDefault="001C6A9B" w:rsidP="0009058F">
            <w:pPr>
              <w:spacing w:after="0"/>
              <w:rPr>
                <w:rFonts w:eastAsiaTheme="minorEastAsia"/>
                <w:sz w:val="22"/>
                <w:szCs w:val="22"/>
              </w:rPr>
            </w:pPr>
          </w:p>
          <w:p w14:paraId="0C99395D" w14:textId="77777777" w:rsidR="00872211" w:rsidRDefault="00872211" w:rsidP="00612C79">
            <w:pPr>
              <w:pStyle w:val="B3"/>
              <w:ind w:left="284"/>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6D3A5A5B" w14:textId="3508571E" w:rsidR="00872211" w:rsidRDefault="00872211" w:rsidP="00612C79">
            <w:pPr>
              <w:pStyle w:val="B4"/>
              <w:ind w:left="567"/>
            </w:pPr>
            <w:r>
              <w:t>-</w:t>
            </w:r>
            <w:r>
              <w:tab/>
              <w:t xml:space="preserve">if the HARQ feedback is disabled by lower layers when </w:t>
            </w:r>
            <w:r>
              <w:rPr>
                <w:i/>
                <w:iCs/>
              </w:rPr>
              <w:t>downlinkHARQ-FeedbackDisabled</w:t>
            </w:r>
            <w:ins w:id="24" w:author="Bharat-QC" w:date="2024-04-23T16:13:00Z">
              <w:r w:rsidR="000E4DE6">
                <w:rPr>
                  <w:i/>
                  <w:iCs/>
                </w:rPr>
                <w:t>Bitmap</w:t>
              </w:r>
            </w:ins>
            <w:ins w:id="25" w:author="Bharat-QC" w:date="2024-04-23T16:14:00Z">
              <w:r w:rsidR="003144C9">
                <w:rPr>
                  <w:i/>
                  <w:iCs/>
                </w:rPr>
                <w:t>(-NB)</w:t>
              </w:r>
            </w:ins>
            <w:r>
              <w:t xml:space="preserve"> is not configured for the corresponding HARQ process; or</w:t>
            </w:r>
          </w:p>
          <w:p w14:paraId="72A95063" w14:textId="5B58CB7D" w:rsidR="00872211" w:rsidRDefault="00872211" w:rsidP="00612C79">
            <w:pPr>
              <w:pStyle w:val="B4"/>
              <w:ind w:left="567"/>
            </w:pPr>
            <w:r>
              <w:t>-</w:t>
            </w:r>
            <w:r>
              <w:tab/>
            </w:r>
            <w:ins w:id="26" w:author="Bharat-QC" w:date="2024-04-23T16:50:00Z">
              <w:r w:rsidR="00ED64ED">
                <w:rPr>
                  <w:lang w:eastAsia="zh-CN"/>
                </w:rPr>
                <w:t>except for</w:t>
              </w:r>
              <w:r w:rsidR="00ED64ED">
                <w:t xml:space="preserve"> the HARQ feedback enabled by lower layers when lower layers have indicated scheduling of transmission of multiple TBs, </w:t>
              </w:r>
            </w:ins>
            <w:r>
              <w:t xml:space="preserve">if the HARQ feedback is disabled by </w:t>
            </w:r>
            <w:r>
              <w:rPr>
                <w:i/>
                <w:iCs/>
              </w:rPr>
              <w:t>downlinkHARQ-FeedbackDisabled</w:t>
            </w:r>
            <w:ins w:id="27" w:author="Bharat-QC" w:date="2024-04-23T16:13:00Z">
              <w:r w:rsidR="000E4DE6">
                <w:rPr>
                  <w:i/>
                  <w:iCs/>
                </w:rPr>
                <w:t>Bitmap</w:t>
              </w:r>
            </w:ins>
            <w:ins w:id="28" w:author="Bharat-QC" w:date="2024-04-23T16:14:00Z">
              <w:r w:rsidR="003144C9">
                <w:rPr>
                  <w:i/>
                  <w:iCs/>
                </w:rPr>
                <w:t>(-NB)</w:t>
              </w:r>
            </w:ins>
            <w:r>
              <w:t xml:space="preserve"> for the corresponding HARQ process; or</w:t>
            </w:r>
          </w:p>
          <w:p w14:paraId="647DE591" w14:textId="4257137E" w:rsidR="00872211" w:rsidRDefault="00872211" w:rsidP="00612C79">
            <w:pPr>
              <w:pStyle w:val="B4"/>
              <w:ind w:left="567"/>
            </w:pPr>
            <w:r>
              <w:t xml:space="preserve">-  if the HARQ feedback is enabled by </w:t>
            </w:r>
            <w:r>
              <w:rPr>
                <w:rStyle w:val="fontstyle01"/>
              </w:rPr>
              <w:t>downlinkHARQ-FeedbackDisabled</w:t>
            </w:r>
            <w:ins w:id="29" w:author="Bharat-QC" w:date="2024-04-23T16:13:00Z">
              <w:r w:rsidR="000E4DE6">
                <w:rPr>
                  <w:rStyle w:val="fontstyle01"/>
                </w:rPr>
                <w:t>Bitmap</w:t>
              </w:r>
            </w:ins>
            <w:ins w:id="30" w:author="Bharat-QC" w:date="2024-04-23T16:14:00Z">
              <w:r w:rsidR="003144C9">
                <w:rPr>
                  <w:rStyle w:val="fontstyle01"/>
                </w:rPr>
                <w:t>(-NB)</w:t>
              </w:r>
            </w:ins>
            <w:r>
              <w:t xml:space="preserve"> for the corresponding HARQ process and further reversed to disabled by lower layers:</w:t>
            </w:r>
          </w:p>
          <w:p w14:paraId="37BD8293" w14:textId="3E242B2D" w:rsidR="001C6A9B" w:rsidRDefault="001C6A9B" w:rsidP="00872211">
            <w:pPr>
              <w:pStyle w:val="B6"/>
              <w:ind w:left="284"/>
              <w:rPr>
                <w:rFonts w:eastAsiaTheme="minorEastAsia"/>
                <w:sz w:val="22"/>
                <w:szCs w:val="22"/>
              </w:rPr>
            </w:pPr>
          </w:p>
        </w:tc>
      </w:tr>
      <w:tr w:rsidR="002C1AE1" w14:paraId="2AC3A2C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FAD8288" w14:textId="6C51A13F" w:rsidR="002C1AE1"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4E756D4D" w14:textId="3AD76816" w:rsidR="002C1AE1" w:rsidRDefault="000B6A42" w:rsidP="0009058F">
            <w:pPr>
              <w:spacing w:after="0"/>
              <w:rPr>
                <w:sz w:val="22"/>
                <w:szCs w:val="22"/>
              </w:rPr>
            </w:pPr>
            <w:r>
              <w:rPr>
                <w:rFonts w:hint="eastAsia"/>
                <w:sz w:val="22"/>
                <w:szCs w:val="22"/>
              </w:rPr>
              <w:t>Y</w:t>
            </w:r>
            <w:r>
              <w:rPr>
                <w:sz w:val="22"/>
                <w:szCs w:val="22"/>
              </w:rPr>
              <w:t>es</w:t>
            </w:r>
          </w:p>
        </w:tc>
        <w:tc>
          <w:tcPr>
            <w:tcW w:w="5125"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49626C" w14:textId="6DB02B0B" w:rsidR="002C1AE1" w:rsidRDefault="003E636C" w:rsidP="0009058F">
            <w:pPr>
              <w:spacing w:after="0"/>
              <w:rPr>
                <w:rFonts w:eastAsia="Malgun Gothic"/>
                <w:sz w:val="22"/>
                <w:szCs w:val="22"/>
              </w:rPr>
            </w:pPr>
            <w:r>
              <w:rPr>
                <w:rFonts w:eastAsia="Malgun Gothic"/>
                <w:sz w:val="22"/>
                <w:szCs w:val="22"/>
              </w:rPr>
              <w:t>Ericsson</w:t>
            </w:r>
          </w:p>
        </w:tc>
        <w:tc>
          <w:tcPr>
            <w:tcW w:w="2430" w:type="dxa"/>
            <w:tcBorders>
              <w:top w:val="single" w:sz="4" w:space="0" w:color="auto"/>
              <w:left w:val="single" w:sz="4" w:space="0" w:color="auto"/>
              <w:bottom w:val="single" w:sz="4" w:space="0" w:color="auto"/>
              <w:right w:val="single" w:sz="4" w:space="0" w:color="auto"/>
            </w:tcBorders>
          </w:tcPr>
          <w:p w14:paraId="50519BCE" w14:textId="64491CBD" w:rsidR="002C1AE1" w:rsidRDefault="003E636C" w:rsidP="0009058F">
            <w:pPr>
              <w:spacing w:after="0"/>
              <w:rPr>
                <w:sz w:val="22"/>
                <w:szCs w:val="22"/>
              </w:rPr>
            </w:pPr>
            <w:r>
              <w:rPr>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5131EB08" w14:textId="77777777" w:rsidR="002C1AE1" w:rsidRDefault="003E636C" w:rsidP="0009058F">
            <w:pPr>
              <w:spacing w:after="0"/>
              <w:rPr>
                <w:sz w:val="22"/>
                <w:szCs w:val="22"/>
              </w:rPr>
            </w:pPr>
            <w:r>
              <w:rPr>
                <w:sz w:val="22"/>
                <w:szCs w:val="22"/>
              </w:rPr>
              <w:t xml:space="preserve">We also agree to the QC observation for </w:t>
            </w:r>
            <w:r>
              <w:rPr>
                <w:i/>
                <w:iCs/>
              </w:rPr>
              <w:t>downlinkHARQ-FeedbackDisabled</w:t>
            </w:r>
            <w:r>
              <w:rPr>
                <w:sz w:val="22"/>
                <w:szCs w:val="22"/>
              </w:rPr>
              <w:t>. Simplest fix for that may be to change:</w:t>
            </w:r>
          </w:p>
          <w:p w14:paraId="73607FB4" w14:textId="58101C12" w:rsidR="003E636C" w:rsidRDefault="003E636C" w:rsidP="0009058F">
            <w:pPr>
              <w:spacing w:after="0"/>
              <w:rPr>
                <w:noProof/>
              </w:rPr>
            </w:pPr>
            <w:bookmarkStart w:id="31" w:name="_Toc29242960"/>
            <w:bookmarkStart w:id="32" w:name="_Toc37256217"/>
            <w:bookmarkStart w:id="33" w:name="_Toc37256371"/>
            <w:bookmarkStart w:id="34" w:name="_Toc46500310"/>
            <w:bookmarkStart w:id="35" w:name="_Toc52536219"/>
            <w:bookmarkStart w:id="36" w:name="_Toc162956899"/>
            <w:r w:rsidRPr="00CF1743">
              <w:rPr>
                <w:noProof/>
              </w:rPr>
              <w:t>5.3.2.1</w:t>
            </w:r>
            <w:r w:rsidRPr="00CF1743">
              <w:rPr>
                <w:noProof/>
              </w:rPr>
              <w:tab/>
              <w:t>HARQ Entity</w:t>
            </w:r>
            <w:bookmarkEnd w:id="31"/>
            <w:bookmarkEnd w:id="32"/>
            <w:bookmarkEnd w:id="33"/>
            <w:bookmarkEnd w:id="34"/>
            <w:bookmarkEnd w:id="35"/>
            <w:bookmarkEnd w:id="36"/>
          </w:p>
          <w:p w14:paraId="2AD12D77" w14:textId="4625AFA6"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r w:rsidRPr="00CF1743">
              <w:rPr>
                <w:i/>
                <w:iCs/>
              </w:rPr>
              <w:t>downlinkHARQ-FeedbackDisabled</w:t>
            </w:r>
            <w:r w:rsidRPr="00CF1743">
              <w:t xml:space="preserve"> and/or by indication from lower layers.</w:t>
            </w:r>
            <w:r>
              <w:rPr>
                <w:sz w:val="22"/>
                <w:szCs w:val="22"/>
              </w:rPr>
              <w:t xml:space="preserve">” </w:t>
            </w:r>
          </w:p>
          <w:p w14:paraId="09B62FDD" w14:textId="2165B86E" w:rsidR="003E636C" w:rsidRDefault="003E636C" w:rsidP="0009058F">
            <w:pPr>
              <w:spacing w:after="0"/>
              <w:rPr>
                <w:sz w:val="22"/>
                <w:szCs w:val="22"/>
              </w:rPr>
            </w:pPr>
            <w:r>
              <w:rPr>
                <w:sz w:val="22"/>
                <w:szCs w:val="22"/>
              </w:rPr>
              <w:t>To</w:t>
            </w:r>
          </w:p>
          <w:p w14:paraId="35DB11F9" w14:textId="48DB1AE3"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r w:rsidRPr="00CF1743">
              <w:rPr>
                <w:i/>
                <w:iCs/>
              </w:rPr>
              <w:t>downlinkHARQ-FeedbackDisabled</w:t>
            </w:r>
            <w:ins w:id="37" w:author="Robert S Karlsson" w:date="2024-04-25T10:42:00Z">
              <w:r>
                <w:rPr>
                  <w:i/>
                  <w:iCs/>
                </w:rPr>
                <w:t>Bitmap(-NB)</w:t>
              </w:r>
            </w:ins>
            <w:r w:rsidRPr="00CF1743">
              <w:t xml:space="preserve"> and/or by indication from lower layers</w:t>
            </w:r>
            <w:ins w:id="38" w:author="Robert S Karlsson" w:date="2024-04-25T10:43:00Z">
              <w:r>
                <w:t xml:space="preserve"> when </w:t>
              </w:r>
              <w:r w:rsidRPr="00CF1743">
                <w:rPr>
                  <w:i/>
                  <w:iCs/>
                </w:rPr>
                <w:t>downlinkHARQ-FeedbackDisabled</w:t>
              </w:r>
              <w:r>
                <w:rPr>
                  <w:i/>
                  <w:iCs/>
                </w:rPr>
                <w:t>DCI</w:t>
              </w:r>
              <w:r>
                <w:t xml:space="preserve"> is configured</w:t>
              </w:r>
            </w:ins>
            <w:r w:rsidRPr="00CF1743">
              <w:t>.</w:t>
            </w:r>
            <w:r>
              <w:rPr>
                <w:sz w:val="22"/>
                <w:szCs w:val="22"/>
              </w:rPr>
              <w:t xml:space="preserve">”. </w:t>
            </w:r>
          </w:p>
          <w:p w14:paraId="4C7A8FF0" w14:textId="4F61BE38" w:rsidR="003E636C" w:rsidRDefault="003E636C" w:rsidP="0009058F">
            <w:pPr>
              <w:spacing w:after="0"/>
              <w:rPr>
                <w:sz w:val="22"/>
                <w:szCs w:val="22"/>
              </w:rPr>
            </w:pPr>
            <w:r>
              <w:rPr>
                <w:sz w:val="22"/>
                <w:szCs w:val="22"/>
              </w:rPr>
              <w:t>And in 5.7:</w:t>
            </w:r>
          </w:p>
          <w:p w14:paraId="51BB7271" w14:textId="1AA719D6" w:rsidR="003E636C" w:rsidRPr="00CF1743" w:rsidRDefault="003E636C" w:rsidP="003E636C">
            <w:pPr>
              <w:pStyle w:val="B4"/>
              <w:ind w:left="284"/>
            </w:pPr>
            <w:r w:rsidRPr="00CF1743">
              <w:t>-</w:t>
            </w:r>
            <w:r w:rsidRPr="00CF1743">
              <w:tab/>
              <w:t xml:space="preserve">if the HARQ feedback is disabled by lower layers when </w:t>
            </w:r>
            <w:r w:rsidRPr="00CF1743">
              <w:rPr>
                <w:i/>
                <w:iCs/>
              </w:rPr>
              <w:t>downlinkHARQ-FeedbackDisabled</w:t>
            </w:r>
            <w:ins w:id="39" w:author="Robert S Karlsson" w:date="2024-04-25T10:49:00Z">
              <w:r>
                <w:rPr>
                  <w:i/>
                  <w:iCs/>
                </w:rPr>
                <w:t>Bitmap</w:t>
              </w:r>
              <w:r w:rsidR="001077C1">
                <w:rPr>
                  <w:i/>
                  <w:iCs/>
                </w:rPr>
                <w:t>(-NB)</w:t>
              </w:r>
            </w:ins>
            <w:r w:rsidRPr="00CF1743">
              <w:t xml:space="preserve"> is not configured for the corresponding HARQ process; or</w:t>
            </w:r>
          </w:p>
          <w:p w14:paraId="1F22477F" w14:textId="5F7713AC" w:rsidR="003E636C" w:rsidRPr="00CF1743" w:rsidRDefault="003E636C" w:rsidP="003E636C">
            <w:pPr>
              <w:pStyle w:val="B4"/>
              <w:ind w:left="284"/>
            </w:pPr>
            <w:r w:rsidRPr="00CF1743">
              <w:lastRenderedPageBreak/>
              <w:t>-</w:t>
            </w:r>
            <w:r w:rsidRPr="00CF1743">
              <w:tab/>
              <w:t xml:space="preserve">if the HARQ feedback is disabled by </w:t>
            </w:r>
            <w:r w:rsidRPr="00CF1743">
              <w:rPr>
                <w:i/>
                <w:iCs/>
              </w:rPr>
              <w:t>downlinkHARQ-FeedbackDisabled</w:t>
            </w:r>
            <w:ins w:id="40" w:author="Robert S Karlsson" w:date="2024-04-25T10:49:00Z">
              <w:r w:rsidR="001077C1">
                <w:rPr>
                  <w:i/>
                  <w:iCs/>
                </w:rPr>
                <w:t>Bitmap</w:t>
              </w:r>
            </w:ins>
            <w:ins w:id="41" w:author="Robert S Karlsson" w:date="2024-04-25T10:50:00Z">
              <w:r w:rsidR="001077C1">
                <w:rPr>
                  <w:i/>
                  <w:iCs/>
                </w:rPr>
                <w:t>(-NB)</w:t>
              </w:r>
            </w:ins>
            <w:r w:rsidRPr="00CF1743">
              <w:t xml:space="preserve"> for the corresponding HARQ process; or</w:t>
            </w:r>
          </w:p>
          <w:p w14:paraId="011DA2F1" w14:textId="7455E8A4" w:rsidR="003E636C" w:rsidRPr="00CF1743" w:rsidRDefault="003E636C" w:rsidP="003E636C">
            <w:pPr>
              <w:pStyle w:val="B4"/>
              <w:ind w:left="284"/>
            </w:pPr>
            <w:r w:rsidRPr="00CF1743">
              <w:t>-</w:t>
            </w:r>
            <w:r w:rsidRPr="00CF1743">
              <w:tab/>
              <w:t xml:space="preserve">if the HARQ feedback is enabled by </w:t>
            </w:r>
            <w:r w:rsidRPr="00CF1743">
              <w:rPr>
                <w:rStyle w:val="fontstyle01"/>
              </w:rPr>
              <w:t>downlinkHARQ-FeedbackDisabled</w:t>
            </w:r>
            <w:ins w:id="42" w:author="Robert S Karlsson" w:date="2024-04-25T10:50:00Z">
              <w:r w:rsidR="001077C1">
                <w:rPr>
                  <w:rStyle w:val="fontstyle01"/>
                </w:rPr>
                <w:t>Bitmap(-NB)</w:t>
              </w:r>
            </w:ins>
            <w:r w:rsidRPr="00CF1743">
              <w:t xml:space="preserve"> for the corresponding HARQ process and further reversed to disabled by lower layers:</w:t>
            </w:r>
          </w:p>
          <w:p w14:paraId="594B4200" w14:textId="77777777" w:rsidR="003E636C" w:rsidRDefault="003E636C" w:rsidP="0009058F">
            <w:pPr>
              <w:spacing w:after="0"/>
              <w:rPr>
                <w:sz w:val="22"/>
                <w:szCs w:val="22"/>
              </w:rPr>
            </w:pPr>
          </w:p>
          <w:p w14:paraId="65D30E1E" w14:textId="47372A9C" w:rsidR="003E636C" w:rsidRPr="003E636C" w:rsidRDefault="003E636C" w:rsidP="0009058F">
            <w:pPr>
              <w:spacing w:after="0"/>
              <w:rPr>
                <w:sz w:val="22"/>
                <w:szCs w:val="22"/>
              </w:rPr>
            </w:pPr>
          </w:p>
        </w:tc>
      </w:tr>
      <w:tr w:rsidR="002C1AE1" w14:paraId="00940003"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BEADF4E" w14:textId="19992108" w:rsidR="002C1AE1" w:rsidRPr="00D265CF" w:rsidRDefault="00D265CF" w:rsidP="0009058F">
            <w:pPr>
              <w:spacing w:after="0"/>
              <w:rPr>
                <w:rFonts w:eastAsiaTheme="minorEastAsia" w:hint="eastAsia"/>
                <w:sz w:val="22"/>
                <w:szCs w:val="22"/>
              </w:rPr>
            </w:pPr>
            <w:r>
              <w:rPr>
                <w:rFonts w:eastAsiaTheme="minorEastAsia" w:hint="eastAsia"/>
                <w:sz w:val="22"/>
                <w:szCs w:val="22"/>
              </w:rPr>
              <w:lastRenderedPageBreak/>
              <w:t>vivo</w:t>
            </w:r>
          </w:p>
        </w:tc>
        <w:tc>
          <w:tcPr>
            <w:tcW w:w="2430" w:type="dxa"/>
            <w:tcBorders>
              <w:top w:val="single" w:sz="4" w:space="0" w:color="auto"/>
              <w:left w:val="single" w:sz="4" w:space="0" w:color="auto"/>
              <w:bottom w:val="single" w:sz="4" w:space="0" w:color="auto"/>
              <w:right w:val="single" w:sz="4" w:space="0" w:color="auto"/>
            </w:tcBorders>
          </w:tcPr>
          <w:p w14:paraId="3C857B7E" w14:textId="257F63B3" w:rsidR="002C1AE1" w:rsidRDefault="00D265CF" w:rsidP="0009058F">
            <w:pPr>
              <w:spacing w:after="0"/>
              <w:rPr>
                <w:rFonts w:hint="eastAsia"/>
                <w:sz w:val="22"/>
                <w:szCs w:val="22"/>
              </w:rPr>
            </w:pPr>
            <w:r>
              <w:rPr>
                <w:rFonts w:hint="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67DF678A" w14:textId="5B59309B" w:rsidR="002C1AE1" w:rsidRDefault="005B7D06" w:rsidP="0009058F">
            <w:pPr>
              <w:spacing w:after="0"/>
              <w:rPr>
                <w:rFonts w:hint="eastAsia"/>
                <w:sz w:val="22"/>
                <w:szCs w:val="22"/>
              </w:rPr>
            </w:pPr>
            <w:r>
              <w:rPr>
                <w:rFonts w:hint="eastAsia"/>
                <w:sz w:val="22"/>
                <w:szCs w:val="22"/>
              </w:rPr>
              <w:t>Agree with Qualcomm and Ericsson</w:t>
            </w:r>
            <w:r w:rsidR="00D652D4">
              <w:rPr>
                <w:rFonts w:hint="eastAsia"/>
                <w:sz w:val="22"/>
                <w:szCs w:val="22"/>
              </w:rPr>
              <w:t>.</w:t>
            </w:r>
          </w:p>
        </w:tc>
      </w:tr>
      <w:tr w:rsidR="002C1AE1" w14:paraId="568A096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8D135A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D03205B"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BFD1136" w14:textId="77777777" w:rsidR="002C1AE1" w:rsidRDefault="002C1AE1" w:rsidP="0009058F">
            <w:pPr>
              <w:spacing w:after="0"/>
              <w:rPr>
                <w:sz w:val="22"/>
                <w:szCs w:val="22"/>
              </w:rPr>
            </w:pPr>
          </w:p>
        </w:tc>
      </w:tr>
      <w:tr w:rsidR="002C1AE1" w14:paraId="13EBD88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978485"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7C39C76"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65632E8" w14:textId="77777777" w:rsidR="002C1AE1" w:rsidRDefault="002C1AE1" w:rsidP="0009058F">
            <w:pPr>
              <w:spacing w:after="0"/>
              <w:rPr>
                <w:sz w:val="22"/>
                <w:szCs w:val="22"/>
              </w:rPr>
            </w:pPr>
          </w:p>
        </w:tc>
      </w:tr>
      <w:tr w:rsidR="002C1AE1" w14:paraId="684F66D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9DEA29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112645"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5F5F89D" w14:textId="77777777" w:rsidR="002C1AE1" w:rsidRDefault="002C1AE1" w:rsidP="0009058F">
            <w:pPr>
              <w:spacing w:after="0"/>
              <w:rPr>
                <w:sz w:val="22"/>
                <w:szCs w:val="22"/>
              </w:rPr>
            </w:pPr>
          </w:p>
        </w:tc>
      </w:tr>
      <w:tr w:rsidR="002C1AE1" w14:paraId="116D5DA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a6"/>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36E5F21F" w:rsidR="002C1AE1" w:rsidRDefault="002C1AE1" w:rsidP="00777ECA"/>
    <w:p w14:paraId="5657FE9C" w14:textId="66D4426E" w:rsidR="00A71CA6" w:rsidRDefault="00A71CA6" w:rsidP="00777ECA"/>
    <w:p w14:paraId="37F65F3B" w14:textId="41AC85FE" w:rsidR="00A71CA6" w:rsidRPr="00A71CA6" w:rsidRDefault="00A71CA6" w:rsidP="00A71CA6">
      <w:pPr>
        <w:pStyle w:val="2"/>
        <w:numPr>
          <w:ilvl w:val="1"/>
          <w:numId w:val="11"/>
        </w:numPr>
      </w:pPr>
      <w:r>
        <w:rPr>
          <w:rFonts w:hint="eastAsia"/>
        </w:rPr>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start the UL HARQ RTT Timer for the corresponding HARQ process in the subframe containing the last repetition of the corresponding PUSCH transmission;</w:t>
            </w:r>
          </w:p>
          <w:p w14:paraId="15F8942C" w14:textId="77777777" w:rsidR="00FD5B94" w:rsidRDefault="00FD5B94" w:rsidP="00FD5B94">
            <w:pPr>
              <w:pStyle w:val="B4"/>
              <w:rPr>
                <w:noProof/>
              </w:rPr>
            </w:pPr>
            <w:r>
              <w:rPr>
                <w:noProof/>
              </w:rPr>
              <w:t>-</w:t>
            </w:r>
            <w:r>
              <w:rPr>
                <w:noProof/>
              </w:rPr>
              <w:tab/>
              <w:t xml:space="preserve">stop the </w:t>
            </w:r>
            <w:r>
              <w:rPr>
                <w:i/>
                <w:iCs/>
              </w:rPr>
              <w:t>drx-ULRetransmissionTimer</w:t>
            </w:r>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43" w:name="OLE_LINK6"/>
            <w:r>
              <w:t>HARQ mode B</w:t>
            </w:r>
            <w:bookmarkEnd w:id="43"/>
            <w:r>
              <w:t>:</w:t>
            </w:r>
          </w:p>
          <w:p w14:paraId="604D9AC5" w14:textId="77777777" w:rsidR="00FD5B94" w:rsidRDefault="00FD5B94" w:rsidP="00FD5B94">
            <w:pPr>
              <w:pStyle w:val="B5"/>
            </w:pPr>
            <w:bookmarkStart w:id="44" w:name="OLE_LINK17"/>
            <w:r>
              <w:t>-</w:t>
            </w:r>
            <w:r>
              <w:tab/>
              <w:t xml:space="preserve">start or restart </w:t>
            </w:r>
            <w:r>
              <w:rPr>
                <w:i/>
                <w:iCs/>
              </w:rPr>
              <w:t>drx-InactivityTimer</w:t>
            </w:r>
            <w:r>
              <w:t xml:space="preserve">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p>
          <w:bookmarkEnd w:id="44"/>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45" w:author="Mediatek" w:date="2024-04-01T21:09:00Z">
              <w:r>
                <w:rPr>
                  <w:lang w:val="en-US"/>
                </w:rPr>
                <w:t xml:space="preserve"> and </w:t>
              </w:r>
              <w:r>
                <w:t xml:space="preserve">one or both of </w:t>
              </w:r>
            </w:ins>
            <w:ins w:id="46" w:author="Mediatek" w:date="2024-04-01T21:10:00Z">
              <w:r>
                <w:t>HARQ process</w:t>
              </w:r>
            </w:ins>
            <w:ins w:id="47" w:author="Mediatek" w:date="2024-04-01T21:11:00Z">
              <w:r>
                <w:t>es</w:t>
              </w:r>
            </w:ins>
            <w:ins w:id="48" w:author="Mediatek" w:date="2024-04-01T21:10:00Z">
              <w:r>
                <w:t xml:space="preserve"> </w:t>
              </w:r>
            </w:ins>
            <w:ins w:id="49" w:author="Mediatek" w:date="2024-04-01T21:11:00Z">
              <w:r>
                <w:t>are</w:t>
              </w:r>
            </w:ins>
            <w:ins w:id="50" w:author="Mediatek" w:date="2024-04-01T21:10:00Z">
              <w:r>
                <w:t xml:space="preserve"> configured with </w:t>
              </w:r>
            </w:ins>
            <w:ins w:id="51" w:author="Mediatek" w:date="2024-04-01T21:11:00Z">
              <w:r>
                <w:t>HARQ mode B</w:t>
              </w:r>
            </w:ins>
            <w:r>
              <w:t>:</w:t>
            </w:r>
          </w:p>
          <w:p w14:paraId="121B0A5E" w14:textId="77777777" w:rsidR="00FD5B94" w:rsidRDefault="00FD5B94" w:rsidP="00FD5B94">
            <w:pPr>
              <w:pStyle w:val="B5"/>
            </w:pPr>
            <w:r>
              <w:t>-</w:t>
            </w:r>
            <w:r>
              <w:tab/>
              <w:t xml:space="preserve">start or restart </w:t>
            </w:r>
            <w:r>
              <w:rPr>
                <w:i/>
                <w:iCs/>
              </w:rPr>
              <w:t>drx-InactivityTimer</w:t>
            </w:r>
            <w:r>
              <w:t xml:space="preserve"> in the subframe containing the last repetition of the PUSCH transmission corresponding to the last scheduled TB + 1 subframe + deltaPDCCH, where deltaPDCCH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FD5B94" w14:paraId="49C2DC9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3948B01" w14:textId="3928A556" w:rsidR="00FD5B94" w:rsidRDefault="00667A72" w:rsidP="0009058F">
            <w:pPr>
              <w:spacing w:after="0"/>
              <w:rPr>
                <w:rFonts w:ascii="Times New Roman" w:hAnsi="Times New Roman"/>
                <w:sz w:val="22"/>
                <w:szCs w:val="22"/>
              </w:rPr>
            </w:pPr>
            <w:r>
              <w:rPr>
                <w:rFonts w:ascii="Times New Roman" w:hAnsi="Times New Roman"/>
                <w:sz w:val="22"/>
                <w:szCs w:val="22"/>
              </w:rPr>
              <w:lastRenderedPageBreak/>
              <w:t>Qualcomm</w:t>
            </w:r>
          </w:p>
        </w:tc>
        <w:tc>
          <w:tcPr>
            <w:tcW w:w="2430" w:type="dxa"/>
            <w:tcBorders>
              <w:top w:val="single" w:sz="4" w:space="0" w:color="auto"/>
              <w:left w:val="single" w:sz="4" w:space="0" w:color="auto"/>
              <w:bottom w:val="single" w:sz="4" w:space="0" w:color="auto"/>
              <w:right w:val="single" w:sz="4" w:space="0" w:color="auto"/>
            </w:tcBorders>
          </w:tcPr>
          <w:p w14:paraId="04A58786" w14:textId="6AFBD271" w:rsidR="00FD5B94" w:rsidRDefault="00667A7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3A5B681A" w14:textId="77777777" w:rsidR="00FD5B94" w:rsidRDefault="00667A72" w:rsidP="0009058F">
            <w:pPr>
              <w:spacing w:after="0"/>
              <w:rPr>
                <w:rFonts w:eastAsiaTheme="minorEastAsia"/>
                <w:sz w:val="22"/>
                <w:szCs w:val="22"/>
              </w:rPr>
            </w:pPr>
            <w:r>
              <w:rPr>
                <w:rFonts w:eastAsiaTheme="minorEastAsia"/>
                <w:sz w:val="22"/>
                <w:szCs w:val="22"/>
              </w:rPr>
              <w:t>Suggestion:</w:t>
            </w:r>
          </w:p>
          <w:p w14:paraId="5CC0ECD4" w14:textId="77777777" w:rsidR="00667A72" w:rsidRDefault="00667A72" w:rsidP="0009058F">
            <w:pPr>
              <w:spacing w:after="0"/>
              <w:rPr>
                <w:rFonts w:eastAsiaTheme="minorEastAsia"/>
                <w:sz w:val="22"/>
                <w:szCs w:val="22"/>
              </w:rPr>
            </w:pPr>
          </w:p>
          <w:p w14:paraId="5D4CD135" w14:textId="0FCC2419" w:rsidR="00667A72" w:rsidRDefault="00667A72" w:rsidP="0009058F">
            <w:pPr>
              <w:spacing w:after="0"/>
              <w:rPr>
                <w:rFonts w:eastAsiaTheme="minorEastAsia"/>
                <w:sz w:val="22"/>
                <w:szCs w:val="22"/>
              </w:rPr>
            </w:pPr>
            <w:r w:rsidRPr="00667A72">
              <w:rPr>
                <w:rFonts w:eastAsiaTheme="minorEastAsia"/>
                <w:sz w:val="22"/>
                <w:szCs w:val="22"/>
              </w:rPr>
              <w:t xml:space="preserve">if lower layers have indicated scheduling of transmission of multiple TBs and </w:t>
            </w:r>
            <w:r w:rsidR="006C5C62" w:rsidRPr="006C5C62">
              <w:rPr>
                <w:rFonts w:eastAsiaTheme="minorEastAsia"/>
                <w:sz w:val="22"/>
                <w:szCs w:val="22"/>
              </w:rPr>
              <w:t xml:space="preserve">if </w:t>
            </w:r>
            <w:r w:rsidR="006C5C62">
              <w:rPr>
                <w:rFonts w:eastAsiaTheme="minorEastAsia"/>
                <w:sz w:val="22"/>
                <w:szCs w:val="22"/>
              </w:rPr>
              <w:t>a</w:t>
            </w:r>
            <w:r w:rsidR="006C5C62" w:rsidRPr="006C5C62">
              <w:rPr>
                <w:rFonts w:eastAsiaTheme="minorEastAsia"/>
                <w:sz w:val="22"/>
                <w:szCs w:val="22"/>
              </w:rPr>
              <w:t xml:space="preserve"> HARQ process is configured with HARQ mode B</w:t>
            </w:r>
            <w:r w:rsidRPr="00667A72">
              <w:rPr>
                <w:rFonts w:eastAsiaTheme="minorEastAsia"/>
                <w:sz w:val="22"/>
                <w:szCs w:val="22"/>
              </w:rPr>
              <w:t>:</w:t>
            </w:r>
          </w:p>
        </w:tc>
      </w:tr>
      <w:tr w:rsidR="00FD5B94" w14:paraId="7B5FC53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EBC1E1F" w14:textId="56688064" w:rsidR="00FD5B94"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41DC761C" w14:textId="7193FA9B" w:rsidR="00FD5B94" w:rsidRDefault="000B6A42" w:rsidP="0009058F">
            <w:pPr>
              <w:spacing w:after="0"/>
              <w:rPr>
                <w:sz w:val="22"/>
                <w:szCs w:val="22"/>
              </w:rPr>
            </w:pPr>
            <w:r>
              <w:rPr>
                <w:rFonts w:hint="eastAsia"/>
                <w:sz w:val="22"/>
                <w:szCs w:val="22"/>
              </w:rPr>
              <w:t>Y</w:t>
            </w:r>
            <w:r>
              <w:rPr>
                <w:sz w:val="22"/>
                <w:szCs w:val="22"/>
              </w:rPr>
              <w:t>es</w:t>
            </w:r>
          </w:p>
        </w:tc>
        <w:tc>
          <w:tcPr>
            <w:tcW w:w="5125"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41D76EB" w14:textId="032D0063" w:rsidR="00FD5B94" w:rsidRDefault="001077C1" w:rsidP="0009058F">
            <w:pPr>
              <w:spacing w:after="0"/>
              <w:rPr>
                <w:rFonts w:eastAsia="Malgun Gothic"/>
                <w:sz w:val="22"/>
                <w:szCs w:val="22"/>
              </w:rPr>
            </w:pPr>
            <w:r>
              <w:rPr>
                <w:rFonts w:eastAsia="Malgun Gothic"/>
                <w:sz w:val="22"/>
                <w:szCs w:val="22"/>
              </w:rPr>
              <w:t>Ericsson</w:t>
            </w:r>
          </w:p>
        </w:tc>
        <w:tc>
          <w:tcPr>
            <w:tcW w:w="2430" w:type="dxa"/>
            <w:tcBorders>
              <w:top w:val="single" w:sz="4" w:space="0" w:color="auto"/>
              <w:left w:val="single" w:sz="4" w:space="0" w:color="auto"/>
              <w:bottom w:val="single" w:sz="4" w:space="0" w:color="auto"/>
              <w:right w:val="single" w:sz="4" w:space="0" w:color="auto"/>
            </w:tcBorders>
          </w:tcPr>
          <w:p w14:paraId="1967E82B" w14:textId="24B216AB" w:rsidR="00FD5B94" w:rsidRDefault="001077C1" w:rsidP="0009058F">
            <w:pPr>
              <w:spacing w:after="0"/>
              <w:rPr>
                <w:sz w:val="22"/>
                <w:szCs w:val="22"/>
              </w:rPr>
            </w:pPr>
            <w:r>
              <w:rPr>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393A499" w14:textId="61365F1A" w:rsidR="00FD5B94" w:rsidRPr="00E07CB7" w:rsidRDefault="00E07CB7" w:rsidP="0009058F">
            <w:pPr>
              <w:spacing w:after="0"/>
              <w:rPr>
                <w:rFonts w:eastAsiaTheme="minorEastAsia" w:hint="eastAsia"/>
                <w:sz w:val="22"/>
                <w:szCs w:val="22"/>
              </w:rPr>
            </w:pPr>
            <w:r>
              <w:rPr>
                <w:rFonts w:eastAsiaTheme="minorEastAsia" w:hint="eastAsia"/>
                <w:sz w:val="22"/>
                <w:szCs w:val="22"/>
              </w:rPr>
              <w:t>vivo</w:t>
            </w:r>
          </w:p>
        </w:tc>
        <w:tc>
          <w:tcPr>
            <w:tcW w:w="2430" w:type="dxa"/>
            <w:tcBorders>
              <w:top w:val="single" w:sz="4" w:space="0" w:color="auto"/>
              <w:left w:val="single" w:sz="4" w:space="0" w:color="auto"/>
              <w:bottom w:val="single" w:sz="4" w:space="0" w:color="auto"/>
              <w:right w:val="single" w:sz="4" w:space="0" w:color="auto"/>
            </w:tcBorders>
          </w:tcPr>
          <w:p w14:paraId="521E3F19" w14:textId="70F13C5C" w:rsidR="00FD5B94" w:rsidRDefault="00E07CB7" w:rsidP="0009058F">
            <w:pPr>
              <w:spacing w:after="0"/>
              <w:rPr>
                <w:rFonts w:hint="eastAsia"/>
                <w:sz w:val="22"/>
                <w:szCs w:val="22"/>
              </w:rPr>
            </w:pPr>
            <w:r>
              <w:rPr>
                <w:rFonts w:hint="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FD5B94" w14:paraId="30D64B9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86F82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EA4442"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549873F" w14:textId="77777777" w:rsidR="00FD5B94" w:rsidRDefault="00FD5B94" w:rsidP="0009058F">
            <w:pPr>
              <w:spacing w:after="0"/>
              <w:rPr>
                <w:sz w:val="22"/>
                <w:szCs w:val="22"/>
              </w:rPr>
            </w:pPr>
          </w:p>
        </w:tc>
      </w:tr>
      <w:tr w:rsidR="00FD5B94" w14:paraId="413C8EB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81F83B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C0C56AC"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065ECDC" w14:textId="77777777" w:rsidR="00FD5B94" w:rsidRDefault="00FD5B94" w:rsidP="0009058F">
            <w:pPr>
              <w:spacing w:after="0"/>
              <w:rPr>
                <w:sz w:val="22"/>
                <w:szCs w:val="22"/>
              </w:rPr>
            </w:pPr>
          </w:p>
        </w:tc>
      </w:tr>
      <w:tr w:rsidR="00FD5B94" w14:paraId="77D86FC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B3CA1D5"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019328E"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56B0C" w14:textId="77777777" w:rsidR="00FD5B94" w:rsidRDefault="00FD5B94" w:rsidP="0009058F">
            <w:pPr>
              <w:spacing w:after="0"/>
              <w:rPr>
                <w:sz w:val="22"/>
                <w:szCs w:val="22"/>
              </w:rPr>
            </w:pPr>
          </w:p>
        </w:tc>
      </w:tr>
      <w:tr w:rsidR="00FD5B94" w14:paraId="35DFF6F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544AC30"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E7C2F"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33F139B" w14:textId="77777777" w:rsidR="00FD5B94" w:rsidRDefault="00FD5B94" w:rsidP="0009058F">
            <w:pPr>
              <w:spacing w:after="0"/>
              <w:rPr>
                <w:sz w:val="22"/>
                <w:szCs w:val="22"/>
              </w:rPr>
            </w:pPr>
          </w:p>
        </w:tc>
      </w:tr>
      <w:tr w:rsidR="00FD5B94" w14:paraId="4ED0660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C11B9B7"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F0EA1D4"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63480F" w14:textId="77777777" w:rsidR="00FD5B94" w:rsidRDefault="00FD5B94" w:rsidP="0009058F">
            <w:pPr>
              <w:spacing w:after="0"/>
              <w:rPr>
                <w:sz w:val="22"/>
                <w:szCs w:val="22"/>
              </w:rPr>
            </w:pPr>
          </w:p>
        </w:tc>
      </w:tr>
      <w:tr w:rsidR="00FD5B94" w14:paraId="3406ED2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E60643"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8B0046"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9963F4B" w14:textId="77777777" w:rsidR="00FD5B94" w:rsidRDefault="00FD5B94" w:rsidP="0009058F">
            <w:pPr>
              <w:spacing w:after="0"/>
              <w:rPr>
                <w:sz w:val="22"/>
                <w:szCs w:val="22"/>
              </w:rPr>
            </w:pPr>
          </w:p>
        </w:tc>
      </w:tr>
      <w:tr w:rsidR="00FD5B94" w14:paraId="4BB3C9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C3A60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C59710"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411AF4" w14:textId="77777777" w:rsidR="00FD5B94" w:rsidRDefault="00FD5B94" w:rsidP="0009058F">
            <w:pPr>
              <w:spacing w:after="0"/>
              <w:rPr>
                <w:sz w:val="22"/>
                <w:szCs w:val="22"/>
              </w:rPr>
            </w:pPr>
          </w:p>
        </w:tc>
      </w:tr>
    </w:tbl>
    <w:p w14:paraId="4B526C8F" w14:textId="77777777" w:rsidR="00FD5B94" w:rsidRDefault="00FD5B94" w:rsidP="00FD5B94">
      <w:pPr>
        <w:pStyle w:val="a6"/>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54AE5101" w14:textId="20388FAF" w:rsidR="00FD5B94"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r>
              <w:rPr>
                <w:szCs w:val="21"/>
              </w:rPr>
              <w:t>eIMTA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r>
              <w:rPr>
                <w:szCs w:val="21"/>
              </w:rPr>
              <w:t>eIMTA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r>
              <w:rPr>
                <w:i/>
                <w:iCs/>
              </w:rPr>
              <w:t>downlinkHARQ-FeedbackDisabled</w:t>
            </w:r>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r>
              <w:rPr>
                <w:i/>
                <w:iCs/>
              </w:rPr>
              <w:t>downlinkHARQ-FeedbackDisabled</w:t>
            </w:r>
            <w:r>
              <w:t xml:space="preserve"> for the corresponding HARQ process; or</w:t>
            </w:r>
          </w:p>
          <w:p w14:paraId="4AA4C671" w14:textId="77777777" w:rsidR="00450CA4" w:rsidRDefault="00450CA4" w:rsidP="00450CA4">
            <w:pPr>
              <w:pStyle w:val="B4"/>
            </w:pPr>
            <w:r>
              <w:t>-</w:t>
            </w:r>
            <w:r>
              <w:tab/>
              <w:t xml:space="preserve">if the HARQ feedback is enabled by </w:t>
            </w:r>
            <w:r>
              <w:rPr>
                <w:rStyle w:val="fontstyle01"/>
              </w:rPr>
              <w:t>downlinkHARQ-FeedbackDisabled</w:t>
            </w:r>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52" w:author="Mediatek" w:date="2024-04-01T21:03:00Z"/>
                <w:lang w:eastAsia="ja-JP"/>
              </w:rPr>
            </w:pPr>
            <w:del w:id="53" w:author="Mediatek" w:date="2024-04-01T21:03:00Z">
              <w:r>
                <w:delText>-</w:delText>
              </w:r>
              <w:r>
                <w:tab/>
              </w:r>
              <w:bookmarkStart w:id="54" w:name="_Hlk164446399"/>
              <w:r>
                <w:delText>if the UE is configured with a single DL and UL HARQ process:</w:delText>
              </w:r>
              <w:bookmarkEnd w:id="54"/>
            </w:del>
          </w:p>
          <w:p w14:paraId="343D6BF3" w14:textId="77777777" w:rsidR="00450CA4" w:rsidRDefault="00450CA4" w:rsidP="00450CA4">
            <w:pPr>
              <w:pStyle w:val="B7"/>
              <w:rPr>
                <w:del w:id="55" w:author="Mediatek" w:date="2024-04-01T21:03:00Z"/>
              </w:rPr>
            </w:pPr>
            <w:del w:id="56"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57" w:name="_Hlk164446427"/>
            <w:r>
              <w:t>if lower layers have indicated scheduling of transmission of multiple TBs</w:t>
            </w:r>
            <w:bookmarkEnd w:id="57"/>
            <w:r>
              <w:t>:</w:t>
            </w:r>
          </w:p>
          <w:p w14:paraId="7C1EF4E3" w14:textId="77777777" w:rsidR="00450CA4" w:rsidRDefault="00450CA4" w:rsidP="00450CA4">
            <w:pPr>
              <w:pStyle w:val="B7"/>
              <w:rPr>
                <w:ins w:id="58"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59" w:author="Mediatek" w:date="2024-04-01T21:03:00Z"/>
              </w:rPr>
            </w:pPr>
            <w:ins w:id="60" w:author="Mediatek" w:date="2024-04-01T21:03:00Z">
              <w:r>
                <w:t>-</w:t>
              </w:r>
              <w:r>
                <w:tab/>
                <w:t>else:</w:t>
              </w:r>
            </w:ins>
          </w:p>
          <w:p w14:paraId="50921673" w14:textId="77777777" w:rsidR="00450CA4" w:rsidRDefault="00450CA4" w:rsidP="00450CA4">
            <w:pPr>
              <w:pStyle w:val="B7"/>
              <w:rPr>
                <w:del w:id="61" w:author="Mediatek" w:date="2024-04-01T21:04:00Z"/>
              </w:rPr>
            </w:pPr>
            <w:ins w:id="62"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w:t>
              </w:r>
              <w:r>
                <w:lastRenderedPageBreak/>
                <w:t>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r>
              <w:rPr>
                <w:i/>
              </w:rPr>
              <w:t>drx-RetransmissionTimer</w:t>
            </w:r>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r>
              <w:rPr>
                <w:i/>
              </w:rPr>
              <w:t xml:space="preserve">drx-ULRetransmissionTimer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start the UL HARQ RTT Timer for the corresponding HARQ process in the subframe containing the last repetition of the corresponding PUSCH transmission;</w:t>
            </w:r>
          </w:p>
          <w:p w14:paraId="1BCD45B7" w14:textId="77777777" w:rsidR="00450CA4" w:rsidRDefault="00450CA4" w:rsidP="00450CA4">
            <w:pPr>
              <w:pStyle w:val="B4"/>
              <w:rPr>
                <w:noProof/>
              </w:rPr>
            </w:pPr>
            <w:r>
              <w:rPr>
                <w:noProof/>
              </w:rPr>
              <w:t>-</w:t>
            </w:r>
            <w:r>
              <w:rPr>
                <w:noProof/>
              </w:rPr>
              <w:tab/>
              <w:t xml:space="preserve">stop the </w:t>
            </w:r>
            <w:r>
              <w:rPr>
                <w:i/>
                <w:iCs/>
              </w:rPr>
              <w:t>drx-ULRetransmissionTimer</w:t>
            </w:r>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63" w:author="Mediatek" w:date="2024-04-01T21:10:00Z">
              <w:r>
                <w:t>if lower layers have indicated scheduling of transmission of single TB</w:t>
              </w:r>
            </w:ins>
            <w:del w:id="64"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r>
              <w:rPr>
                <w:i/>
                <w:iCs/>
              </w:rPr>
              <w:t>drx-InactivityTimer</w:t>
            </w:r>
            <w:r>
              <w:t xml:space="preserve"> in the subframe containing the last repetition of the corresponding PUSCH transmission + 1 subframe + deltaPDCCH, where deltaPDCCH </w:t>
            </w:r>
            <w:r>
              <w:lastRenderedPageBreak/>
              <w:t>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r>
              <w:rPr>
                <w:i/>
                <w:iCs/>
              </w:rPr>
              <w:t>drx-InactivityTimer</w:t>
            </w:r>
            <w:r>
              <w:t xml:space="preserve"> in the subframe containing the last repetition of the PUSCH transmission corresponding to the last scheduled TB + 1 subframe + deltaPDCCH, where deltaPDCCH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450CA4" w14:paraId="013CDED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73DA8E4" w14:textId="7E50DA85" w:rsidR="00450CA4" w:rsidRDefault="00D62549"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3384E194" w14:textId="5EDDF45E" w:rsidR="00450CA4" w:rsidRDefault="00D62549" w:rsidP="0009058F">
            <w:pPr>
              <w:spacing w:after="0"/>
              <w:rPr>
                <w:rFonts w:eastAsiaTheme="minorEastAsia"/>
                <w:sz w:val="22"/>
                <w:szCs w:val="22"/>
              </w:rPr>
            </w:pPr>
            <w:r>
              <w:rPr>
                <w:rFonts w:eastAsiaTheme="minorEastAsia"/>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5775B870" w14:textId="7ADC7A2C" w:rsidR="00450CA4" w:rsidRDefault="00D62549" w:rsidP="0009058F">
            <w:pPr>
              <w:spacing w:after="0"/>
              <w:rPr>
                <w:rFonts w:eastAsiaTheme="minorEastAsia"/>
                <w:sz w:val="22"/>
                <w:szCs w:val="22"/>
              </w:rPr>
            </w:pPr>
            <w:r>
              <w:rPr>
                <w:rFonts w:eastAsiaTheme="minorEastAsia"/>
                <w:sz w:val="22"/>
                <w:szCs w:val="22"/>
              </w:rPr>
              <w:t xml:space="preserve">The first change </w:t>
            </w:r>
            <w:r w:rsidR="0044629A">
              <w:rPr>
                <w:rFonts w:eastAsiaTheme="minorEastAsia"/>
                <w:sz w:val="22"/>
                <w:szCs w:val="22"/>
              </w:rPr>
              <w:t xml:space="preserve">should not be applicable to two HARQ process. </w:t>
            </w:r>
          </w:p>
          <w:p w14:paraId="0BCEBEAC" w14:textId="178271C6" w:rsidR="0044629A" w:rsidRDefault="0044629A" w:rsidP="0009058F">
            <w:pPr>
              <w:spacing w:after="0"/>
              <w:rPr>
                <w:rFonts w:eastAsiaTheme="minorEastAsia"/>
                <w:sz w:val="22"/>
                <w:szCs w:val="22"/>
              </w:rPr>
            </w:pPr>
            <w:r>
              <w:rPr>
                <w:rFonts w:eastAsiaTheme="minorEastAsia"/>
                <w:sz w:val="22"/>
                <w:szCs w:val="22"/>
              </w:rPr>
              <w:t>Not clear why we need second change.</w:t>
            </w:r>
          </w:p>
        </w:tc>
      </w:tr>
      <w:tr w:rsidR="00450CA4" w14:paraId="3883CC0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ACC9B4" w14:textId="718880AE" w:rsidR="00450CA4" w:rsidRPr="00EA01B7" w:rsidRDefault="00EA01B7"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60C2F107" w14:textId="30BE9064" w:rsidR="00450CA4" w:rsidRDefault="00EA01B7" w:rsidP="0009058F">
            <w:pPr>
              <w:spacing w:after="0"/>
              <w:rPr>
                <w:sz w:val="22"/>
                <w:szCs w:val="22"/>
              </w:rPr>
            </w:pPr>
            <w:r>
              <w:rPr>
                <w:rFonts w:hint="eastAsia"/>
                <w:sz w:val="22"/>
                <w:szCs w:val="22"/>
              </w:rPr>
              <w:t>N</w:t>
            </w:r>
            <w:r>
              <w:rPr>
                <w:sz w:val="22"/>
                <w:szCs w:val="22"/>
              </w:rPr>
              <w:t>o</w:t>
            </w:r>
          </w:p>
        </w:tc>
        <w:tc>
          <w:tcPr>
            <w:tcW w:w="5125" w:type="dxa"/>
            <w:tcBorders>
              <w:top w:val="single" w:sz="4" w:space="0" w:color="auto"/>
              <w:left w:val="single" w:sz="4" w:space="0" w:color="auto"/>
              <w:bottom w:val="single" w:sz="4" w:space="0" w:color="auto"/>
              <w:right w:val="single" w:sz="4" w:space="0" w:color="auto"/>
            </w:tcBorders>
            <w:noWrap/>
          </w:tcPr>
          <w:p w14:paraId="6C06DF42" w14:textId="723EA138" w:rsidR="00450CA4" w:rsidRDefault="00EA01B7" w:rsidP="0009058F">
            <w:pPr>
              <w:spacing w:after="0"/>
              <w:rPr>
                <w:sz w:val="22"/>
                <w:szCs w:val="22"/>
              </w:rPr>
            </w:pPr>
            <w:r>
              <w:rPr>
                <w:sz w:val="22"/>
                <w:szCs w:val="22"/>
              </w:rPr>
              <w:t>For the case of sin</w:t>
            </w:r>
            <w:r w:rsidRPr="005D193E">
              <w:rPr>
                <w:rFonts w:eastAsiaTheme="minorEastAsia"/>
                <w:sz w:val="22"/>
                <w:szCs w:val="22"/>
              </w:rPr>
              <w:t xml:space="preserve">gle TB scheduling for NB-IoT UEs configured with two HARQ processes, RAN2 has </w:t>
            </w:r>
            <w:r w:rsidR="005D193E" w:rsidRPr="005D193E">
              <w:rPr>
                <w:rFonts w:eastAsiaTheme="minorEastAsia"/>
                <w:sz w:val="22"/>
                <w:szCs w:val="22"/>
              </w:rPr>
              <w:t>made the following agreements in RAN2#123bis:</w:t>
            </w:r>
          </w:p>
          <w:p w14:paraId="5EAFE946" w14:textId="77777777" w:rsidR="00EA01B7" w:rsidRDefault="00EA01B7" w:rsidP="00EA01B7">
            <w:pPr>
              <w:pStyle w:val="Doc-text2"/>
              <w:pBdr>
                <w:top w:val="single" w:sz="4" w:space="1" w:color="auto"/>
                <w:left w:val="single" w:sz="4" w:space="4" w:color="auto"/>
                <w:bottom w:val="single" w:sz="4" w:space="1" w:color="auto"/>
                <w:right w:val="single" w:sz="4" w:space="4" w:color="auto"/>
              </w:pBdr>
            </w:pPr>
            <w:r>
              <w:t>Agreements:</w:t>
            </w:r>
          </w:p>
          <w:p w14:paraId="1D951DD7" w14:textId="6F3B4560" w:rsidR="00EA01B7" w:rsidRDefault="00EA01B7" w:rsidP="005D193E">
            <w:pPr>
              <w:pStyle w:val="Doc-text2"/>
              <w:numPr>
                <w:ilvl w:val="0"/>
                <w:numId w:val="12"/>
              </w:numPr>
              <w:pBdr>
                <w:top w:val="single" w:sz="4" w:space="1" w:color="auto"/>
                <w:left w:val="single" w:sz="4" w:space="4" w:color="auto"/>
                <w:bottom w:val="single" w:sz="4" w:space="1" w:color="auto"/>
                <w:right w:val="single" w:sz="4" w:space="4" w:color="auto"/>
              </w:pBdr>
            </w:pPr>
            <w:r>
              <w:t>For NB-IoT UEs configured with two HARQ processes and at least one of them is configured with HARQ feedback disabled, RAN2 does not change the operation on drx-InactivityTimer for single-TB scheduling case.</w:t>
            </w:r>
          </w:p>
          <w:p w14:paraId="14D6301F" w14:textId="77777777" w:rsidR="005D193E" w:rsidRDefault="005D193E" w:rsidP="005D193E">
            <w:pPr>
              <w:pStyle w:val="Doc-text2"/>
              <w:numPr>
                <w:ilvl w:val="0"/>
                <w:numId w:val="12"/>
              </w:numPr>
              <w:pBdr>
                <w:top w:val="single" w:sz="4" w:space="1" w:color="auto"/>
                <w:left w:val="single" w:sz="4" w:space="4" w:color="auto"/>
                <w:bottom w:val="single" w:sz="4" w:space="1" w:color="auto"/>
                <w:right w:val="single" w:sz="4" w:space="4" w:color="auto"/>
              </w:pBdr>
            </w:pPr>
            <w:r>
              <w:t>For NB-IoT UE configured with two HARQ processes and at least one of them is configured with HARQ mode B, RAN2 does no change to the operation on drx-InactivityTimer for single TB scheduling case.</w:t>
            </w:r>
          </w:p>
          <w:p w14:paraId="3043D801" w14:textId="77777777" w:rsidR="005D193E" w:rsidRDefault="005D193E" w:rsidP="0009058F">
            <w:pPr>
              <w:spacing w:after="0"/>
              <w:rPr>
                <w:sz w:val="22"/>
                <w:szCs w:val="22"/>
              </w:rPr>
            </w:pPr>
          </w:p>
          <w:p w14:paraId="31A5964D" w14:textId="1DD08B6E" w:rsidR="005D193E" w:rsidRPr="005D193E" w:rsidRDefault="005D193E" w:rsidP="0009058F">
            <w:pPr>
              <w:spacing w:after="0"/>
              <w:rPr>
                <w:sz w:val="22"/>
                <w:szCs w:val="22"/>
              </w:rPr>
            </w:pPr>
            <w:r>
              <w:rPr>
                <w:sz w:val="22"/>
                <w:szCs w:val="22"/>
              </w:rPr>
              <w:t xml:space="preserve">The </w:t>
            </w:r>
            <w:r w:rsidRPr="005D193E">
              <w:rPr>
                <w:sz w:val="22"/>
                <w:szCs w:val="22"/>
              </w:rPr>
              <w:t>current spec is aligned with the RAN2 agreements, while the text proposal is not</w:t>
            </w:r>
            <w:r>
              <w:rPr>
                <w:sz w:val="22"/>
                <w:szCs w:val="22"/>
              </w:rPr>
              <w:t>.</w:t>
            </w:r>
          </w:p>
        </w:tc>
      </w:tr>
      <w:tr w:rsidR="00450CA4" w14:paraId="6D05892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363FDF" w14:textId="6E655316" w:rsidR="00450CA4" w:rsidRDefault="001077C1" w:rsidP="0009058F">
            <w:pPr>
              <w:spacing w:after="0"/>
              <w:rPr>
                <w:rFonts w:eastAsia="Malgun Gothic"/>
                <w:sz w:val="22"/>
                <w:szCs w:val="22"/>
              </w:rPr>
            </w:pPr>
            <w:r>
              <w:rPr>
                <w:rFonts w:eastAsia="Malgun Gothic"/>
                <w:sz w:val="22"/>
                <w:szCs w:val="22"/>
              </w:rPr>
              <w:t>Ericsson</w:t>
            </w:r>
          </w:p>
        </w:tc>
        <w:tc>
          <w:tcPr>
            <w:tcW w:w="2430" w:type="dxa"/>
            <w:tcBorders>
              <w:top w:val="single" w:sz="4" w:space="0" w:color="auto"/>
              <w:left w:val="single" w:sz="4" w:space="0" w:color="auto"/>
              <w:bottom w:val="single" w:sz="4" w:space="0" w:color="auto"/>
              <w:right w:val="single" w:sz="4" w:space="0" w:color="auto"/>
            </w:tcBorders>
          </w:tcPr>
          <w:p w14:paraId="433D0B01" w14:textId="411AB992" w:rsidR="00450CA4" w:rsidRDefault="001077C1" w:rsidP="0009058F">
            <w:pPr>
              <w:spacing w:after="0"/>
              <w:rPr>
                <w:sz w:val="22"/>
                <w:szCs w:val="22"/>
              </w:rPr>
            </w:pPr>
            <w:r>
              <w:rPr>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6AB4CC" w14:textId="20B643F4" w:rsidR="00450CA4" w:rsidRPr="00E07CB7" w:rsidRDefault="00E07CB7" w:rsidP="0009058F">
            <w:pPr>
              <w:spacing w:after="0"/>
              <w:rPr>
                <w:rFonts w:eastAsiaTheme="minorEastAsia" w:hint="eastAsia"/>
                <w:sz w:val="22"/>
                <w:szCs w:val="22"/>
              </w:rPr>
            </w:pPr>
            <w:r>
              <w:rPr>
                <w:rFonts w:eastAsiaTheme="minorEastAsia" w:hint="eastAsia"/>
                <w:sz w:val="22"/>
                <w:szCs w:val="22"/>
              </w:rPr>
              <w:t>vivo</w:t>
            </w:r>
          </w:p>
        </w:tc>
        <w:tc>
          <w:tcPr>
            <w:tcW w:w="2430" w:type="dxa"/>
            <w:tcBorders>
              <w:top w:val="single" w:sz="4" w:space="0" w:color="auto"/>
              <w:left w:val="single" w:sz="4" w:space="0" w:color="auto"/>
              <w:bottom w:val="single" w:sz="4" w:space="0" w:color="auto"/>
              <w:right w:val="single" w:sz="4" w:space="0" w:color="auto"/>
            </w:tcBorders>
          </w:tcPr>
          <w:p w14:paraId="00A6A8B1" w14:textId="406C68FA" w:rsidR="00450CA4" w:rsidRDefault="00350B59" w:rsidP="0009058F">
            <w:pPr>
              <w:spacing w:after="0"/>
              <w:rPr>
                <w:rFonts w:hint="eastAsia"/>
                <w:sz w:val="22"/>
                <w:szCs w:val="22"/>
              </w:rPr>
            </w:pPr>
            <w:r>
              <w:rPr>
                <w:rFonts w:hint="eastAsia"/>
                <w:sz w:val="22"/>
                <w:szCs w:val="22"/>
              </w:rPr>
              <w:t xml:space="preserve">No </w:t>
            </w:r>
          </w:p>
        </w:tc>
        <w:tc>
          <w:tcPr>
            <w:tcW w:w="5125" w:type="dxa"/>
            <w:tcBorders>
              <w:top w:val="single" w:sz="4" w:space="0" w:color="auto"/>
              <w:left w:val="single" w:sz="4" w:space="0" w:color="auto"/>
              <w:bottom w:val="single" w:sz="4" w:space="0" w:color="auto"/>
              <w:right w:val="single" w:sz="4" w:space="0" w:color="auto"/>
            </w:tcBorders>
            <w:noWrap/>
          </w:tcPr>
          <w:p w14:paraId="54367C80" w14:textId="37E965F2" w:rsidR="00350B59" w:rsidRPr="00350B59" w:rsidRDefault="00350B59" w:rsidP="00350B59">
            <w:pPr>
              <w:spacing w:after="0"/>
              <w:rPr>
                <w:rFonts w:hint="eastAsia"/>
                <w:sz w:val="22"/>
                <w:szCs w:val="22"/>
              </w:rPr>
            </w:pPr>
            <w:r>
              <w:rPr>
                <w:rFonts w:hint="eastAsia"/>
                <w:sz w:val="22"/>
                <w:szCs w:val="22"/>
              </w:rPr>
              <w:t xml:space="preserve">Agree with OPPO </w:t>
            </w:r>
            <w:r>
              <w:rPr>
                <w:sz w:val="22"/>
                <w:szCs w:val="22"/>
              </w:rPr>
              <w:t>that</w:t>
            </w:r>
            <w:r>
              <w:rPr>
                <w:rFonts w:hint="eastAsia"/>
                <w:sz w:val="22"/>
                <w:szCs w:val="22"/>
              </w:rPr>
              <w:t xml:space="preserve"> we </w:t>
            </w:r>
            <w:r>
              <w:rPr>
                <w:sz w:val="22"/>
                <w:szCs w:val="22"/>
              </w:rPr>
              <w:t>don’t</w:t>
            </w:r>
            <w:r>
              <w:rPr>
                <w:rFonts w:hint="eastAsia"/>
                <w:sz w:val="22"/>
                <w:szCs w:val="22"/>
              </w:rPr>
              <w:t xml:space="preserve"> need to change </w:t>
            </w:r>
            <w:r w:rsidRPr="00350B59">
              <w:rPr>
                <w:sz w:val="22"/>
                <w:szCs w:val="22"/>
              </w:rPr>
              <w:t>the operation on drx-InactivityTimer for single-TB scheduling case (i.e., it is sufficient to capture the 12 subframes PDCCH monitor restriction in RAN1 spec)</w:t>
            </w:r>
            <w:r>
              <w:rPr>
                <w:rFonts w:hint="eastAsia"/>
                <w:sz w:val="22"/>
                <w:szCs w:val="22"/>
              </w:rPr>
              <w:t xml:space="preserve">, as per </w:t>
            </w:r>
            <w:r w:rsidR="00D652D4">
              <w:rPr>
                <w:sz w:val="22"/>
                <w:szCs w:val="22"/>
              </w:rPr>
              <w:t xml:space="preserve">the </w:t>
            </w:r>
            <w:r>
              <w:rPr>
                <w:rFonts w:hint="eastAsia"/>
                <w:sz w:val="22"/>
                <w:szCs w:val="22"/>
              </w:rPr>
              <w:t xml:space="preserve">previous agreement. </w:t>
            </w:r>
          </w:p>
          <w:p w14:paraId="14A232B8" w14:textId="01D36D2B" w:rsidR="00350B59" w:rsidRPr="00350B59" w:rsidRDefault="00350B59" w:rsidP="0009058F">
            <w:pPr>
              <w:spacing w:after="0"/>
              <w:rPr>
                <w:rFonts w:hint="eastAsia"/>
                <w:sz w:val="22"/>
                <w:szCs w:val="22"/>
              </w:rPr>
            </w:pPr>
          </w:p>
        </w:tc>
      </w:tr>
      <w:tr w:rsidR="00450CA4" w14:paraId="3E1A8D3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4FA049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F3FE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0927835" w14:textId="77777777" w:rsidR="00450CA4" w:rsidRDefault="00450CA4" w:rsidP="0009058F">
            <w:pPr>
              <w:spacing w:after="0"/>
              <w:rPr>
                <w:sz w:val="22"/>
                <w:szCs w:val="22"/>
              </w:rPr>
            </w:pPr>
          </w:p>
        </w:tc>
      </w:tr>
      <w:tr w:rsidR="00450CA4" w14:paraId="3122FAD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BA7D8C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1346925"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2B266EB" w14:textId="77777777" w:rsidR="00450CA4" w:rsidRDefault="00450CA4" w:rsidP="0009058F">
            <w:pPr>
              <w:spacing w:after="0"/>
              <w:rPr>
                <w:sz w:val="22"/>
                <w:szCs w:val="22"/>
              </w:rPr>
            </w:pPr>
          </w:p>
        </w:tc>
      </w:tr>
      <w:tr w:rsidR="00450CA4" w14:paraId="62977D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5FF0B0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564F4D"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2D1550" w14:textId="77777777" w:rsidR="00450CA4" w:rsidRDefault="00450CA4" w:rsidP="0009058F">
            <w:pPr>
              <w:spacing w:after="0"/>
              <w:rPr>
                <w:sz w:val="22"/>
                <w:szCs w:val="22"/>
              </w:rPr>
            </w:pPr>
          </w:p>
        </w:tc>
      </w:tr>
      <w:tr w:rsidR="00450CA4" w14:paraId="333D997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8C2C05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25AE99C"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4C0CB21" w14:textId="77777777" w:rsidR="00450CA4" w:rsidRDefault="00450CA4" w:rsidP="0009058F">
            <w:pPr>
              <w:spacing w:after="0"/>
              <w:rPr>
                <w:sz w:val="22"/>
                <w:szCs w:val="22"/>
              </w:rPr>
            </w:pPr>
          </w:p>
        </w:tc>
      </w:tr>
      <w:tr w:rsidR="00450CA4" w14:paraId="6971FEB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D343F78"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873BA0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B3A948" w14:textId="77777777" w:rsidR="00450CA4" w:rsidRDefault="00450CA4" w:rsidP="0009058F">
            <w:pPr>
              <w:spacing w:after="0"/>
              <w:rPr>
                <w:sz w:val="22"/>
                <w:szCs w:val="22"/>
              </w:rPr>
            </w:pPr>
          </w:p>
        </w:tc>
      </w:tr>
      <w:tr w:rsidR="00450CA4" w14:paraId="1358FE6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462206"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E94351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C4B4CE" w14:textId="77777777" w:rsidR="00450CA4" w:rsidRDefault="00450CA4" w:rsidP="0009058F">
            <w:pPr>
              <w:spacing w:after="0"/>
              <w:rPr>
                <w:sz w:val="22"/>
                <w:szCs w:val="22"/>
              </w:rPr>
            </w:pPr>
          </w:p>
        </w:tc>
      </w:tr>
      <w:tr w:rsidR="00450CA4" w14:paraId="74EA71D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8249EC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FEBADE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F7A610F" w14:textId="77777777" w:rsidR="00450CA4" w:rsidRDefault="00450CA4" w:rsidP="0009058F">
            <w:pPr>
              <w:spacing w:after="0"/>
              <w:rPr>
                <w:sz w:val="22"/>
                <w:szCs w:val="22"/>
              </w:rPr>
            </w:pPr>
          </w:p>
        </w:tc>
      </w:tr>
    </w:tbl>
    <w:p w14:paraId="611EF6F6" w14:textId="77777777" w:rsidR="00450CA4" w:rsidRDefault="00450CA4" w:rsidP="00450CA4">
      <w:pPr>
        <w:pStyle w:val="a6"/>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77777777" w:rsidR="00450CA4" w:rsidRPr="00450CA4" w:rsidRDefault="00450CA4" w:rsidP="00450CA4"/>
    <w:p w14:paraId="1835FF19" w14:textId="77777777" w:rsidR="00170702" w:rsidRPr="00170702" w:rsidRDefault="00170702">
      <w:pPr>
        <w:jc w:val="left"/>
        <w:rPr>
          <w:rFonts w:cs="Arial"/>
        </w:rPr>
      </w:pPr>
      <w:bookmarkStart w:id="65" w:name="_Hlk111505822"/>
      <w:bookmarkEnd w:id="2"/>
    </w:p>
    <w:bookmarkEnd w:id="65"/>
    <w:p w14:paraId="70E4B751" w14:textId="77777777" w:rsidR="009F38AB" w:rsidRDefault="00A72B3D">
      <w:pPr>
        <w:pStyle w:val="1"/>
      </w:pPr>
      <w:r>
        <w:t>4. Summary and Proposals</w:t>
      </w:r>
    </w:p>
    <w:p w14:paraId="1159963D" w14:textId="77777777" w:rsidR="009F38AB" w:rsidRDefault="00A72B3D">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A72B3D">
      <w:pPr>
        <w:pStyle w:val="1"/>
      </w:pPr>
      <w:r>
        <w:t>5. References</w:t>
      </w:r>
    </w:p>
    <w:sectPr w:rsidR="009F38AB">
      <w:headerReference w:type="even" r:id="rId13"/>
      <w:footerReference w:type="default" r:id="rId14"/>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3" w:author="Bharat-QC" w:date="2024-04-23T17:12:00Z" w:initials="BS">
    <w:p w14:paraId="28755A70" w14:textId="77777777" w:rsidR="0092471A" w:rsidRDefault="00A72B3D" w:rsidP="0092471A">
      <w:pPr>
        <w:pStyle w:val="aa"/>
        <w:jc w:val="left"/>
      </w:pPr>
      <w:r>
        <w:rPr>
          <w:rStyle w:val="af9"/>
        </w:rPr>
        <w:annotationRef/>
      </w:r>
      <w:r w:rsidR="0092471A">
        <w:t>It seems this name is not aligned with RRC paramet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755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65A1D28" w16cex:dateUtc="2024-04-24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755A70" w16cid:durableId="465A1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8FA56E" w14:textId="77777777" w:rsidR="007423D9" w:rsidRDefault="007423D9">
      <w:pPr>
        <w:spacing w:after="0"/>
      </w:pPr>
      <w:r>
        <w:separator/>
      </w:r>
    </w:p>
  </w:endnote>
  <w:endnote w:type="continuationSeparator" w:id="0">
    <w:p w14:paraId="36F73012" w14:textId="77777777" w:rsidR="007423D9" w:rsidRDefault="007423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NewRomanPS-ItalicMT">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059B54" w14:textId="77777777" w:rsidR="009F38AB" w:rsidRDefault="00A72B3D">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FDC4CA" w14:textId="77777777" w:rsidR="007423D9" w:rsidRDefault="007423D9">
      <w:pPr>
        <w:spacing w:after="0"/>
      </w:pPr>
      <w:r>
        <w:separator/>
      </w:r>
    </w:p>
  </w:footnote>
  <w:footnote w:type="continuationSeparator" w:id="0">
    <w:p w14:paraId="32D2EF43" w14:textId="77777777" w:rsidR="007423D9" w:rsidRDefault="007423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F715B" w14:textId="77777777" w:rsidR="009F38AB" w:rsidRDefault="00A72B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0.7pt;height:10.7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1"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4735072">
    <w:abstractNumId w:val="16"/>
  </w:num>
  <w:num w:numId="2" w16cid:durableId="1160732161">
    <w:abstractNumId w:val="28"/>
  </w:num>
  <w:num w:numId="3" w16cid:durableId="1803964902">
    <w:abstractNumId w:val="15"/>
  </w:num>
  <w:num w:numId="4" w16cid:durableId="2096318039">
    <w:abstractNumId w:val="20"/>
  </w:num>
  <w:num w:numId="5" w16cid:durableId="1930501135">
    <w:abstractNumId w:val="42"/>
  </w:num>
  <w:num w:numId="6" w16cid:durableId="1711223914">
    <w:abstractNumId w:val="37"/>
  </w:num>
  <w:num w:numId="7" w16cid:durableId="1023938994">
    <w:abstractNumId w:val="38"/>
  </w:num>
  <w:num w:numId="8" w16cid:durableId="807673021">
    <w:abstractNumId w:val="26"/>
  </w:num>
  <w:num w:numId="9" w16cid:durableId="1032922555">
    <w:abstractNumId w:val="40"/>
  </w:num>
  <w:num w:numId="10" w16cid:durableId="2127189266">
    <w:abstractNumId w:val="39"/>
  </w:num>
  <w:num w:numId="11" w16cid:durableId="342321118">
    <w:abstractNumId w:val="32"/>
  </w:num>
  <w:num w:numId="12" w16cid:durableId="1662612582">
    <w:abstractNumId w:val="30"/>
  </w:num>
  <w:num w:numId="13" w16cid:durableId="1796675035">
    <w:abstractNumId w:val="11"/>
  </w:num>
  <w:num w:numId="14" w16cid:durableId="1609268302">
    <w:abstractNumId w:val="23"/>
  </w:num>
  <w:num w:numId="15" w16cid:durableId="474219082">
    <w:abstractNumId w:val="19"/>
  </w:num>
  <w:num w:numId="16" w16cid:durableId="612323043">
    <w:abstractNumId w:val="34"/>
  </w:num>
  <w:num w:numId="17" w16cid:durableId="757560338">
    <w:abstractNumId w:val="2"/>
  </w:num>
  <w:num w:numId="18" w16cid:durableId="1373269134">
    <w:abstractNumId w:val="24"/>
  </w:num>
  <w:num w:numId="19" w16cid:durableId="1937472431">
    <w:abstractNumId w:val="14"/>
  </w:num>
  <w:num w:numId="20" w16cid:durableId="526522868">
    <w:abstractNumId w:val="35"/>
  </w:num>
  <w:num w:numId="21" w16cid:durableId="1298074412">
    <w:abstractNumId w:val="6"/>
  </w:num>
  <w:num w:numId="22" w16cid:durableId="1161432008">
    <w:abstractNumId w:val="3"/>
  </w:num>
  <w:num w:numId="23" w16cid:durableId="1647472380">
    <w:abstractNumId w:val="8"/>
  </w:num>
  <w:num w:numId="24" w16cid:durableId="74594670">
    <w:abstractNumId w:val="17"/>
  </w:num>
  <w:num w:numId="25" w16cid:durableId="853886833">
    <w:abstractNumId w:val="27"/>
  </w:num>
  <w:num w:numId="26" w16cid:durableId="726294807">
    <w:abstractNumId w:val="33"/>
  </w:num>
  <w:num w:numId="27" w16cid:durableId="2143501328">
    <w:abstractNumId w:val="7"/>
  </w:num>
  <w:num w:numId="28" w16cid:durableId="1458909368">
    <w:abstractNumId w:val="0"/>
  </w:num>
  <w:num w:numId="29" w16cid:durableId="758336573">
    <w:abstractNumId w:val="1"/>
  </w:num>
  <w:num w:numId="30" w16cid:durableId="503669934">
    <w:abstractNumId w:val="25"/>
  </w:num>
  <w:num w:numId="31" w16cid:durableId="1194466795">
    <w:abstractNumId w:val="9"/>
  </w:num>
  <w:num w:numId="32" w16cid:durableId="1102535002">
    <w:abstractNumId w:val="26"/>
  </w:num>
  <w:num w:numId="33" w16cid:durableId="1925261349">
    <w:abstractNumId w:val="38"/>
  </w:num>
  <w:num w:numId="34" w16cid:durableId="2012677795">
    <w:abstractNumId w:val="31"/>
  </w:num>
  <w:num w:numId="35" w16cid:durableId="1901281819">
    <w:abstractNumId w:val="21"/>
  </w:num>
  <w:num w:numId="36" w16cid:durableId="1088428480">
    <w:abstractNumId w:val="12"/>
  </w:num>
  <w:num w:numId="37" w16cid:durableId="946541365">
    <w:abstractNumId w:val="23"/>
  </w:num>
  <w:num w:numId="38" w16cid:durableId="1386486219">
    <w:abstractNumId w:val="10"/>
  </w:num>
  <w:num w:numId="39" w16cid:durableId="1420832694">
    <w:abstractNumId w:val="5"/>
  </w:num>
  <w:num w:numId="40" w16cid:durableId="1846391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6015842">
    <w:abstractNumId w:val="41"/>
  </w:num>
  <w:num w:numId="42" w16cid:durableId="1050685367">
    <w:abstractNumId w:val="41"/>
  </w:num>
  <w:num w:numId="43" w16cid:durableId="210183059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2039524">
    <w:abstractNumId w:val="18"/>
  </w:num>
  <w:num w:numId="45" w16cid:durableId="1304001914">
    <w:abstractNumId w:val="29"/>
  </w:num>
  <w:num w:numId="46" w16cid:durableId="1256867571">
    <w:abstractNumId w:val="26"/>
  </w:num>
  <w:num w:numId="47" w16cid:durableId="6967316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38443094">
    <w:abstractNumId w:val="22"/>
  </w:num>
  <w:num w:numId="49" w16cid:durableId="603270003">
    <w:abstractNumId w:val="1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harat-QC">
    <w15:presenceInfo w15:providerId="None" w15:userId="Bharat-QC"/>
  </w15:person>
  <w15:person w15:author="Mediatek">
    <w15:presenceInfo w15:providerId="None" w15:userId="Mediatek"/>
  </w15:person>
  <w15:person w15:author="Robert S Karlsson">
    <w15:presenceInfo w15:providerId="None" w15:userId="Robert S Karl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oNotDisplayPageBoundaries/>
  <w:displayBackgroundShape/>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1C2"/>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A42"/>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4DE6"/>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077C1"/>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3BC1"/>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A9B"/>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929"/>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9FE"/>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1C8"/>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4C9"/>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0B59"/>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36C"/>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29A"/>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075F"/>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B7D06"/>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193E"/>
    <w:rsid w:val="005D2389"/>
    <w:rsid w:val="005D23D1"/>
    <w:rsid w:val="005D28F9"/>
    <w:rsid w:val="005D2993"/>
    <w:rsid w:val="005D2AEF"/>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8ED"/>
    <w:rsid w:val="00604F14"/>
    <w:rsid w:val="00605395"/>
    <w:rsid w:val="00605419"/>
    <w:rsid w:val="00605901"/>
    <w:rsid w:val="00606272"/>
    <w:rsid w:val="006062C4"/>
    <w:rsid w:val="00606AE5"/>
    <w:rsid w:val="00607827"/>
    <w:rsid w:val="00607E4D"/>
    <w:rsid w:val="00610F1B"/>
    <w:rsid w:val="00611B83"/>
    <w:rsid w:val="00612554"/>
    <w:rsid w:val="00612C79"/>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A72"/>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096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62"/>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3D9"/>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536"/>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211"/>
    <w:rsid w:val="00872D66"/>
    <w:rsid w:val="00872F99"/>
    <w:rsid w:val="008742B1"/>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0EC5"/>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71A"/>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2B3D"/>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1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5F5B"/>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84"/>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5CF"/>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4DE"/>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2549"/>
    <w:rsid w:val="00D63714"/>
    <w:rsid w:val="00D63B8D"/>
    <w:rsid w:val="00D64085"/>
    <w:rsid w:val="00D6435C"/>
    <w:rsid w:val="00D652B5"/>
    <w:rsid w:val="00D652D4"/>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213"/>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269"/>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639F"/>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6C41"/>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B7"/>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1B7"/>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4ED"/>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6A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98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50CA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4"/>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5">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character" w:customStyle="1" w:styleId="24">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Bullet list"/>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목록 단락 字符1,リスト段落 字符1,列出段落 字符1,?? ?? 字符1,????? 字符1,???? 字符1,Lista1 字符1,列出段落1 字符1,中等深浅网格 1 - 着色 21 字符1,R4_bullets 字符1,列表段落1 字符1,—ño’i—Ž 字符1,¥¡¡¡¡ì¬º¥¹¥È¶ÎÂä 字符1,ÁÐ³ö¶ÎÂä 字符1,¥ê¥¹¥È¶ÎÂä 字符1,1st level - Bullet List Paragraph 字符1,列 字符"/>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a0"/>
    <w:next w:val="afb"/>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a0"/>
    <w:next w:val="afb"/>
    <w:uiPriority w:val="34"/>
    <w:qFormat/>
    <w:pPr>
      <w:ind w:left="720"/>
      <w:contextualSpacing/>
    </w:pPr>
  </w:style>
  <w:style w:type="paragraph" w:customStyle="1" w:styleId="Style149">
    <w:name w:val="_Style 149"/>
    <w:basedOn w:val="a0"/>
    <w:next w:val="afb"/>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f1">
    <w:name w:val="Emphasis"/>
    <w:basedOn w:val="a1"/>
    <w:uiPriority w:val="20"/>
    <w:qFormat/>
    <w:rsid w:val="00C12D80"/>
    <w:rPr>
      <w:i/>
      <w:iCs/>
    </w:rPr>
  </w:style>
  <w:style w:type="paragraph" w:styleId="aff2">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 w:type="character" w:customStyle="1" w:styleId="fontstyle01">
    <w:name w:val="fontstyle01"/>
    <w:basedOn w:val="a1"/>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20">
    <w:name w:val="标题 2 字符"/>
    <w:basedOn w:val="a1"/>
    <w:link w:val="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18952178">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891498052">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A1C47-5EE3-4F08-BD0E-63518386E30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25</TotalTime>
  <Pages>11</Pages>
  <Words>2783</Words>
  <Characters>1586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vivo (Stephen)</cp:lastModifiedBy>
  <cp:revision>12</cp:revision>
  <cp:lastPrinted>2008-01-31T00:09:00Z</cp:lastPrinted>
  <dcterms:created xsi:type="dcterms:W3CDTF">2024-04-25T08:39:00Z</dcterms:created>
  <dcterms:modified xsi:type="dcterms:W3CDTF">2024-04-2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